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7119E7" w14:textId="77777777" w:rsidR="000412C9" w:rsidRDefault="0070244B">
      <w:pPr>
        <w:pStyle w:val="Title"/>
      </w:pPr>
      <w:r>
        <w:t>New</w:t>
      </w:r>
    </w:p>
    <w:p w14:paraId="7CFB876F" w14:textId="77777777" w:rsidR="000412C9" w:rsidRDefault="0070244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ris)</w:t>
      </w:r>
    </w:p>
    <w:p w14:paraId="5887A954" w14:textId="77777777" w:rsidR="000412C9" w:rsidRDefault="0070244B"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</w:t>
      </w:r>
      <w:r>
        <w:rPr>
          <w:rStyle w:val="VerbatimChar"/>
        </w:rPr>
        <w:t xml:space="preserve">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sectPr w:rsidR="000412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88CAD1" w14:textId="77777777" w:rsidR="0070244B" w:rsidRDefault="0070244B">
      <w:pPr>
        <w:spacing w:after="0"/>
      </w:pPr>
      <w:r>
        <w:separator/>
      </w:r>
    </w:p>
  </w:endnote>
  <w:endnote w:type="continuationSeparator" w:id="0">
    <w:p w14:paraId="0EEF6091" w14:textId="77777777" w:rsidR="0070244B" w:rsidRDefault="007024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AD6A00" w14:textId="77777777" w:rsidR="0070244B" w:rsidRDefault="0070244B">
      <w:r>
        <w:separator/>
      </w:r>
    </w:p>
  </w:footnote>
  <w:footnote w:type="continuationSeparator" w:id="0">
    <w:p w14:paraId="510BE2C0" w14:textId="77777777" w:rsidR="0070244B" w:rsidRDefault="007024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FACF3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2C9"/>
    <w:rsid w:val="004E29B3"/>
    <w:rsid w:val="00590D07"/>
    <w:rsid w:val="0070244B"/>
    <w:rsid w:val="00784D58"/>
    <w:rsid w:val="008D6863"/>
    <w:rsid w:val="008E035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F22EA"/>
  <w15:docId w15:val="{B54B7B8E-3806-40FB-9F48-8C8CC45CB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</dc:title>
  <dc:creator>Siddhesh Sreedar</dc:creator>
  <cp:keywords/>
  <cp:lastModifiedBy>Siddhesh Sreedar</cp:lastModifiedBy>
  <cp:revision>2</cp:revision>
  <dcterms:created xsi:type="dcterms:W3CDTF">2020-10-18T19:47:00Z</dcterms:created>
  <dcterms:modified xsi:type="dcterms:W3CDTF">2020-10-18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